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1c39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505d6e1e-7b41-4452-bc82-db2192d82c52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3Z</dcterms:created>
  <dcterms:modified xsi:type="dcterms:W3CDTF">2023-06-06T18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